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1193B" w14:textId="77777777" w:rsidR="000D1342" w:rsidRDefault="000D1342" w:rsidP="000D1342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EB1BF60" w14:textId="77777777" w:rsidR="000D1342" w:rsidRDefault="000D1342" w:rsidP="000D134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33A6C1C1" w14:textId="77777777" w:rsidR="004C1EE3" w:rsidRDefault="004C1EE3" w:rsidP="004C1EE3">
      <w:pPr>
        <w:rPr>
          <w:rFonts w:ascii="Arial" w:hAnsi="Arial" w:cs="Arial"/>
        </w:rPr>
      </w:pPr>
      <w:r>
        <w:rPr>
          <w:rFonts w:ascii="Arial" w:hAnsi="Arial" w:cs="Arial"/>
        </w:rPr>
        <w:t xml:space="preserve">Barcode readers or </w:t>
      </w:r>
      <w:r w:rsidRPr="003C6847">
        <w:rPr>
          <w:rFonts w:ascii="Arial" w:hAnsi="Arial" w:cs="Arial"/>
        </w:rPr>
        <w:t xml:space="preserve">scanners are </w:t>
      </w:r>
      <w:r>
        <w:rPr>
          <w:rFonts w:ascii="Arial" w:hAnsi="Arial" w:cs="Arial"/>
        </w:rPr>
        <w:t>widely used throughout the world.</w:t>
      </w:r>
    </w:p>
    <w:p w14:paraId="00BAACB1" w14:textId="428FCDDF" w:rsidR="00140AE8" w:rsidRDefault="00140AE8" w:rsidP="00140AE8">
      <w:pPr>
        <w:pStyle w:val="PGQuestion-toplevel"/>
      </w:pPr>
      <w:r>
        <w:t>1.</w:t>
      </w:r>
      <w:r>
        <w:tab/>
      </w:r>
      <w:r w:rsidR="006471B4">
        <w:t>In supermarkets in the past, a checkout clerk would enter the price of each item being purchased into the till.</w:t>
      </w:r>
    </w:p>
    <w:p w14:paraId="017BEFD5" w14:textId="2FC4C15E" w:rsidR="00140AE8" w:rsidRDefault="006471B4" w:rsidP="00140AE8">
      <w:pPr>
        <w:pStyle w:val="PGQuestion-2ndlevel"/>
      </w:pPr>
      <w:r>
        <w:t>(a)</w:t>
      </w:r>
      <w:r w:rsidR="00140AE8">
        <w:tab/>
      </w:r>
      <w:r>
        <w:t>Describe how barcodes are used within supermarkets today.</w:t>
      </w:r>
      <w:r>
        <w:tab/>
        <w:t>[3]</w:t>
      </w:r>
    </w:p>
    <w:p w14:paraId="40426FDF" w14:textId="7A0602B5" w:rsidR="004C1EE3" w:rsidRDefault="004C1EE3" w:rsidP="000D1342">
      <w:pPr>
        <w:pStyle w:val="PGAnswerLines"/>
        <w:ind w:left="425"/>
      </w:pPr>
    </w:p>
    <w:p w14:paraId="53A2CDE4" w14:textId="1D204886" w:rsidR="000D1342" w:rsidRDefault="000D1342" w:rsidP="000D1342">
      <w:pPr>
        <w:pStyle w:val="PGAnswerLines"/>
        <w:ind w:left="425"/>
      </w:pPr>
    </w:p>
    <w:p w14:paraId="7A8B00B6" w14:textId="705F4910" w:rsidR="000D1342" w:rsidRDefault="000D1342" w:rsidP="000D1342">
      <w:pPr>
        <w:pStyle w:val="PGAnswerLines"/>
        <w:ind w:left="425"/>
      </w:pPr>
    </w:p>
    <w:p w14:paraId="1282CDCC" w14:textId="46A72D7D" w:rsidR="000D1342" w:rsidRDefault="000D1342" w:rsidP="000D1342">
      <w:pPr>
        <w:pStyle w:val="PGAnswerLines"/>
        <w:ind w:left="425"/>
      </w:pPr>
    </w:p>
    <w:p w14:paraId="1688FF56" w14:textId="0FB35116" w:rsidR="000D1342" w:rsidRDefault="000D1342" w:rsidP="000D1342">
      <w:pPr>
        <w:pStyle w:val="PGAnswerLines"/>
        <w:ind w:left="425"/>
      </w:pPr>
    </w:p>
    <w:p w14:paraId="6D3A6114" w14:textId="2EAD3AF1" w:rsidR="000D1342" w:rsidRDefault="000D1342" w:rsidP="000D1342">
      <w:pPr>
        <w:pStyle w:val="PGAnswerLines"/>
        <w:ind w:left="425"/>
      </w:pPr>
    </w:p>
    <w:p w14:paraId="46BAF83B" w14:textId="77777777" w:rsidR="000D1342" w:rsidRPr="000D1342" w:rsidRDefault="000D1342" w:rsidP="000D1342">
      <w:pPr>
        <w:pStyle w:val="PGAnswerLines"/>
        <w:ind w:left="425"/>
      </w:pPr>
    </w:p>
    <w:p w14:paraId="2A0AF98D" w14:textId="5C132EA6" w:rsidR="004C1EE3" w:rsidRPr="00620F74" w:rsidRDefault="006471B4" w:rsidP="00140AE8">
      <w:pPr>
        <w:pStyle w:val="PGQuestion-2ndlevel"/>
      </w:pPr>
      <w:bookmarkStart w:id="0" w:name="_Hlk535335339"/>
      <w:r>
        <w:t>(b)</w:t>
      </w:r>
      <w:r w:rsidR="00140AE8">
        <w:tab/>
      </w:r>
      <w:r w:rsidR="004C1EE3">
        <w:t xml:space="preserve">Give </w:t>
      </w:r>
      <w:r w:rsidR="004C1EE3" w:rsidRPr="00620F74">
        <w:rPr>
          <w:b/>
        </w:rPr>
        <w:t>two</w:t>
      </w:r>
      <w:r w:rsidR="004C1EE3">
        <w:t xml:space="preserve"> other applications of barcodes.</w:t>
      </w:r>
      <w:r w:rsidR="004C1EE3">
        <w:tab/>
      </w:r>
      <w:r w:rsidR="004C1EE3" w:rsidRPr="00620F74">
        <w:t>[2]</w:t>
      </w:r>
    </w:p>
    <w:bookmarkEnd w:id="0"/>
    <w:p w14:paraId="702AFF16" w14:textId="77777777" w:rsidR="000D1342" w:rsidRDefault="000D1342" w:rsidP="000D1342">
      <w:pPr>
        <w:pStyle w:val="PGAnswerLines"/>
        <w:ind w:left="425"/>
      </w:pPr>
    </w:p>
    <w:p w14:paraId="3C88E681" w14:textId="3DCB9C7D" w:rsidR="000D1342" w:rsidRDefault="000D1342" w:rsidP="000D1342">
      <w:pPr>
        <w:pStyle w:val="PGAnswerLines"/>
        <w:ind w:left="425"/>
      </w:pPr>
    </w:p>
    <w:p w14:paraId="473F4C0A" w14:textId="77777777" w:rsidR="000D1342" w:rsidRDefault="000D1342" w:rsidP="000D1342">
      <w:pPr>
        <w:pStyle w:val="PGAnswerLines"/>
        <w:ind w:left="425"/>
      </w:pPr>
    </w:p>
    <w:p w14:paraId="6AFFC8D7" w14:textId="77777777" w:rsidR="000D1342" w:rsidRDefault="000D1342" w:rsidP="000D1342">
      <w:pPr>
        <w:pStyle w:val="PGAnswerLines"/>
        <w:ind w:left="425"/>
      </w:pPr>
    </w:p>
    <w:p w14:paraId="71C8C21C" w14:textId="77777777" w:rsidR="000D1342" w:rsidRDefault="000D1342" w:rsidP="000D1342">
      <w:pPr>
        <w:pStyle w:val="PGAnswerLines"/>
        <w:ind w:left="425"/>
      </w:pPr>
    </w:p>
    <w:p w14:paraId="752AB78D" w14:textId="63A5B9B4" w:rsidR="004C1EE3" w:rsidRPr="00140AE8" w:rsidRDefault="00140AE8" w:rsidP="00140AE8">
      <w:pPr>
        <w:pStyle w:val="PGQuestion-toplevel"/>
      </w:pPr>
      <w:r>
        <w:t>2.</w:t>
      </w:r>
      <w:r>
        <w:tab/>
      </w:r>
      <w:r w:rsidR="004C1EE3" w:rsidRPr="00140AE8">
        <w:t>A taxi company is considering issuing all its drivers with business cards which would include a QR code displayed on the reverse side.</w:t>
      </w:r>
    </w:p>
    <w:p w14:paraId="02D08DF8" w14:textId="37F22FDB" w:rsidR="004C1EE3" w:rsidRDefault="00140AE8" w:rsidP="00140AE8">
      <w:pPr>
        <w:pStyle w:val="PGQuestion-2ndlevel"/>
      </w:pPr>
      <w:r>
        <w:t>(a)</w:t>
      </w:r>
      <w:r>
        <w:tab/>
      </w:r>
      <w:r w:rsidR="00AB39F9">
        <w:t xml:space="preserve">State </w:t>
      </w:r>
      <w:r w:rsidR="00AB39F9" w:rsidRPr="004226EA">
        <w:rPr>
          <w:b/>
          <w:bCs/>
        </w:rPr>
        <w:t>two</w:t>
      </w:r>
      <w:r w:rsidR="00AB39F9">
        <w:t xml:space="preserve"> reasons that the QR code may be used.</w:t>
      </w:r>
      <w:r w:rsidR="004C1EE3">
        <w:tab/>
        <w:t>[2]</w:t>
      </w:r>
    </w:p>
    <w:p w14:paraId="6254F34C" w14:textId="77777777" w:rsidR="000D1342" w:rsidRDefault="000D1342" w:rsidP="000D1342">
      <w:pPr>
        <w:pStyle w:val="PGAnswerLines"/>
        <w:ind w:left="425"/>
      </w:pPr>
    </w:p>
    <w:p w14:paraId="70069860" w14:textId="77777777" w:rsidR="000D1342" w:rsidRDefault="000D1342" w:rsidP="000D1342">
      <w:pPr>
        <w:pStyle w:val="PGAnswerLines"/>
        <w:ind w:left="425"/>
      </w:pPr>
    </w:p>
    <w:p w14:paraId="48109F0C" w14:textId="19DBFFC9" w:rsidR="000D1342" w:rsidRDefault="000D1342" w:rsidP="000D1342">
      <w:pPr>
        <w:pStyle w:val="PGAnswerLines"/>
        <w:ind w:left="425"/>
      </w:pPr>
    </w:p>
    <w:p w14:paraId="27F07DBD" w14:textId="77777777" w:rsidR="000D1342" w:rsidRDefault="000D1342" w:rsidP="000D1342">
      <w:pPr>
        <w:pStyle w:val="PGAnswerLines"/>
        <w:ind w:left="425"/>
      </w:pPr>
    </w:p>
    <w:p w14:paraId="40B27915" w14:textId="77777777" w:rsidR="000D1342" w:rsidRDefault="000D1342" w:rsidP="000D1342">
      <w:pPr>
        <w:pStyle w:val="PGAnswerLines"/>
        <w:ind w:left="425"/>
      </w:pPr>
    </w:p>
    <w:p w14:paraId="3F621090" w14:textId="77777777" w:rsidR="000D1342" w:rsidRDefault="000D1342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627C992C" w14:textId="50148C95" w:rsidR="004C1EE3" w:rsidRDefault="00140AE8" w:rsidP="00140AE8">
      <w:pPr>
        <w:pStyle w:val="PGQuestion-2ndlevel"/>
      </w:pPr>
      <w:r>
        <w:lastRenderedPageBreak/>
        <w:t>(b)</w:t>
      </w:r>
      <w:r>
        <w:tab/>
      </w:r>
      <w:r w:rsidR="00AB39F9" w:rsidRPr="00140AE8">
        <w:t>Describe</w:t>
      </w:r>
      <w:r w:rsidR="00AB39F9">
        <w:t xml:space="preserve"> how a customer would make use of the QR code.</w:t>
      </w:r>
      <w:r w:rsidR="004C1EE3">
        <w:tab/>
        <w:t>[2]</w:t>
      </w:r>
    </w:p>
    <w:p w14:paraId="6243479A" w14:textId="77777777" w:rsidR="000D1342" w:rsidRDefault="000D1342" w:rsidP="000D1342">
      <w:pPr>
        <w:pStyle w:val="PGAnswerLines"/>
        <w:ind w:left="425"/>
      </w:pPr>
    </w:p>
    <w:p w14:paraId="4A1EBC9B" w14:textId="2B02D9DE" w:rsidR="000D1342" w:rsidRDefault="000D1342" w:rsidP="000D1342">
      <w:pPr>
        <w:pStyle w:val="PGAnswerLines"/>
        <w:ind w:left="425"/>
      </w:pPr>
    </w:p>
    <w:p w14:paraId="276CF1B1" w14:textId="77777777" w:rsidR="000D1342" w:rsidRDefault="000D1342" w:rsidP="000D1342">
      <w:pPr>
        <w:pStyle w:val="PGAnswerLines"/>
        <w:ind w:left="425"/>
      </w:pPr>
    </w:p>
    <w:p w14:paraId="18366219" w14:textId="77777777" w:rsidR="000D1342" w:rsidRDefault="000D1342" w:rsidP="000D1342">
      <w:pPr>
        <w:pStyle w:val="PGAnswerLines"/>
        <w:ind w:left="425"/>
      </w:pPr>
    </w:p>
    <w:p w14:paraId="795E201C" w14:textId="77777777" w:rsidR="000D1342" w:rsidRDefault="000D1342" w:rsidP="000D1342">
      <w:pPr>
        <w:pStyle w:val="PGAnswerLines"/>
        <w:ind w:left="425"/>
      </w:pPr>
    </w:p>
    <w:p w14:paraId="730D0DC7" w14:textId="19D5E78F" w:rsidR="004C1EE3" w:rsidRDefault="00140AE8" w:rsidP="00140AE8">
      <w:pPr>
        <w:pStyle w:val="PGQuestion-2ndlevel"/>
      </w:pPr>
      <w:r>
        <w:t>(c)</w:t>
      </w:r>
      <w:r>
        <w:tab/>
      </w:r>
      <w:r w:rsidR="004C1EE3">
        <w:t xml:space="preserve">Describe </w:t>
      </w:r>
      <w:r w:rsidR="004C1EE3" w:rsidRPr="00714842">
        <w:rPr>
          <w:b/>
        </w:rPr>
        <w:t>one</w:t>
      </w:r>
      <w:r w:rsidR="004C1EE3">
        <w:t xml:space="preserve"> benefit</w:t>
      </w:r>
      <w:r w:rsidR="004C1EE3" w:rsidRPr="005C1471">
        <w:t xml:space="preserve"> </w:t>
      </w:r>
      <w:r w:rsidR="004C1EE3">
        <w:t>to the taxi company</w:t>
      </w:r>
      <w:r w:rsidR="004C1EE3" w:rsidRPr="005C1471">
        <w:t xml:space="preserve"> of </w:t>
      </w:r>
      <w:r w:rsidR="004C1EE3">
        <w:t>the use of</w:t>
      </w:r>
      <w:r w:rsidR="004C1EE3" w:rsidRPr="005C1471">
        <w:t xml:space="preserve"> QR code</w:t>
      </w:r>
      <w:r w:rsidR="004C1EE3">
        <w:t>s</w:t>
      </w:r>
      <w:r w:rsidR="004C1EE3" w:rsidRPr="005C1471">
        <w:t>.</w:t>
      </w:r>
      <w:r w:rsidR="004C1EE3">
        <w:tab/>
        <w:t>[2]</w:t>
      </w:r>
    </w:p>
    <w:p w14:paraId="2B66DEF9" w14:textId="77777777" w:rsidR="000D1342" w:rsidRDefault="000D1342" w:rsidP="000D1342">
      <w:pPr>
        <w:pStyle w:val="PGAnswerLines"/>
        <w:ind w:left="425"/>
      </w:pPr>
    </w:p>
    <w:p w14:paraId="2484BF4A" w14:textId="21798F0F" w:rsidR="000D1342" w:rsidRDefault="000D1342" w:rsidP="000D1342">
      <w:pPr>
        <w:pStyle w:val="PGAnswerLines"/>
        <w:ind w:left="425"/>
      </w:pPr>
    </w:p>
    <w:p w14:paraId="4F71F7FB" w14:textId="77777777" w:rsidR="000D1342" w:rsidRDefault="000D1342" w:rsidP="000D1342">
      <w:pPr>
        <w:pStyle w:val="PGAnswerLines"/>
        <w:ind w:left="425"/>
      </w:pPr>
    </w:p>
    <w:p w14:paraId="13AB42A4" w14:textId="77777777" w:rsidR="000D1342" w:rsidRDefault="000D1342" w:rsidP="000D1342">
      <w:pPr>
        <w:pStyle w:val="PGAnswerLines"/>
        <w:ind w:left="425"/>
      </w:pPr>
    </w:p>
    <w:p w14:paraId="2C284F5E" w14:textId="77777777" w:rsidR="000D1342" w:rsidRDefault="000D1342" w:rsidP="000D1342">
      <w:pPr>
        <w:pStyle w:val="PGAnswerLines"/>
        <w:ind w:left="425"/>
      </w:pPr>
    </w:p>
    <w:p w14:paraId="297557B7" w14:textId="0EF82E3C" w:rsidR="00140AE8" w:rsidRPr="00140AE8" w:rsidRDefault="00140AE8" w:rsidP="00140AE8">
      <w:pPr>
        <w:pStyle w:val="PGQuestion-toplevel"/>
      </w:pPr>
      <w:r>
        <w:t>3</w:t>
      </w:r>
      <w:r w:rsidR="004C1EE3">
        <w:t>.</w:t>
      </w:r>
      <w:r w:rsidR="004C1EE3">
        <w:tab/>
      </w:r>
      <w:r w:rsidR="00540947">
        <w:t>3D scanners are often used to check parts on aircraft.</w:t>
      </w:r>
    </w:p>
    <w:p w14:paraId="0E3B495E" w14:textId="48272102" w:rsidR="004C1EE3" w:rsidRPr="00140AE8" w:rsidRDefault="00CB08DE" w:rsidP="00140AE8">
      <w:pPr>
        <w:pStyle w:val="PGQuestion-2ndlevel"/>
      </w:pPr>
      <w:r>
        <w:t>(a)</w:t>
      </w:r>
      <w:r w:rsidR="00140AE8">
        <w:tab/>
      </w:r>
      <w:r w:rsidR="00435558">
        <w:t xml:space="preserve">Describe why a 3D scanner </w:t>
      </w:r>
      <w:r w:rsidR="00BD063A">
        <w:t xml:space="preserve">will be of benefit </w:t>
      </w:r>
      <w:r w:rsidR="00540947">
        <w:t xml:space="preserve">to an engineer checking an aircraft </w:t>
      </w:r>
      <w:r w:rsidR="00140AE8">
        <w:br/>
      </w:r>
      <w:r w:rsidR="00540947">
        <w:t>for damage</w:t>
      </w:r>
      <w:r w:rsidR="00BD063A">
        <w:t>.</w:t>
      </w:r>
      <w:r w:rsidR="00435558">
        <w:tab/>
      </w:r>
      <w:r w:rsidR="004C1EE3">
        <w:t xml:space="preserve"> [</w:t>
      </w:r>
      <w:r w:rsidR="00BD063A">
        <w:t>3</w:t>
      </w:r>
      <w:r w:rsidR="004C1EE3">
        <w:t>]</w:t>
      </w:r>
    </w:p>
    <w:p w14:paraId="1980D730" w14:textId="77777777" w:rsidR="000D1342" w:rsidRDefault="000D1342" w:rsidP="000D1342">
      <w:pPr>
        <w:pStyle w:val="PGAnswerLines"/>
        <w:ind w:left="425"/>
      </w:pPr>
    </w:p>
    <w:p w14:paraId="7ECC15A4" w14:textId="5268E60C" w:rsidR="000D1342" w:rsidRDefault="000D1342" w:rsidP="000D1342">
      <w:pPr>
        <w:pStyle w:val="PGAnswerLines"/>
        <w:ind w:left="425"/>
      </w:pPr>
    </w:p>
    <w:p w14:paraId="1D4E3BB2" w14:textId="5D54CD44" w:rsidR="000D1342" w:rsidRDefault="000D1342" w:rsidP="000D1342">
      <w:pPr>
        <w:pStyle w:val="PGAnswerLines"/>
        <w:ind w:left="425"/>
      </w:pPr>
    </w:p>
    <w:p w14:paraId="19538CFC" w14:textId="35546CE0" w:rsidR="000D1342" w:rsidRDefault="000D1342" w:rsidP="000D1342">
      <w:pPr>
        <w:pStyle w:val="PGAnswerLines"/>
        <w:ind w:left="425"/>
      </w:pPr>
    </w:p>
    <w:p w14:paraId="02E1923D" w14:textId="22B3DEDE" w:rsidR="000D1342" w:rsidRDefault="000D1342" w:rsidP="000D1342">
      <w:pPr>
        <w:pStyle w:val="PGAnswerLines"/>
        <w:ind w:left="425"/>
      </w:pPr>
    </w:p>
    <w:p w14:paraId="6979A0AC" w14:textId="77777777" w:rsidR="000D1342" w:rsidRDefault="000D1342" w:rsidP="000D1342">
      <w:pPr>
        <w:pStyle w:val="PGAnswerLines"/>
        <w:ind w:left="425"/>
      </w:pPr>
    </w:p>
    <w:p w14:paraId="7667202C" w14:textId="77777777" w:rsidR="000D1342" w:rsidRDefault="000D1342" w:rsidP="000D1342">
      <w:pPr>
        <w:pStyle w:val="PGAnswerLines"/>
        <w:ind w:left="425"/>
      </w:pPr>
    </w:p>
    <w:p w14:paraId="6D4A31E4" w14:textId="77777777" w:rsidR="000D1342" w:rsidRDefault="000D1342" w:rsidP="000D1342">
      <w:pPr>
        <w:pStyle w:val="PGAnswerLines"/>
        <w:ind w:left="425"/>
      </w:pPr>
    </w:p>
    <w:p w14:paraId="15185C4D" w14:textId="2369AB15" w:rsidR="00140AE8" w:rsidRDefault="00CB08DE" w:rsidP="00140AE8">
      <w:pPr>
        <w:pStyle w:val="PGQuestion-2ndlevel"/>
      </w:pPr>
      <w:r w:rsidRPr="00CB08DE">
        <w:t>(b)</w:t>
      </w:r>
      <w:r w:rsidR="00140AE8">
        <w:tab/>
      </w:r>
      <w:r>
        <w:t xml:space="preserve">State </w:t>
      </w:r>
      <w:r w:rsidRPr="00CB08DE">
        <w:rPr>
          <w:b/>
          <w:bCs/>
        </w:rPr>
        <w:t>one</w:t>
      </w:r>
      <w:r>
        <w:t xml:space="preserve"> other use for 3D scanners. </w:t>
      </w:r>
      <w:r>
        <w:tab/>
        <w:t>[1]</w:t>
      </w:r>
    </w:p>
    <w:p w14:paraId="6C09F5B3" w14:textId="77777777" w:rsidR="000D1342" w:rsidRDefault="000D1342" w:rsidP="000D1342">
      <w:pPr>
        <w:pStyle w:val="PGAnswerLines"/>
        <w:ind w:left="425"/>
      </w:pPr>
    </w:p>
    <w:p w14:paraId="5523CF5C" w14:textId="77777777" w:rsidR="000D1342" w:rsidRDefault="000D1342" w:rsidP="000D1342">
      <w:pPr>
        <w:pStyle w:val="PGAnswerLines"/>
        <w:ind w:left="425"/>
      </w:pPr>
    </w:p>
    <w:p w14:paraId="680927A5" w14:textId="341070F5" w:rsidR="004C1EE3" w:rsidRPr="00501E29" w:rsidRDefault="004C1EE3" w:rsidP="00C67023">
      <w:pPr>
        <w:pStyle w:val="ListParagraph"/>
        <w:tabs>
          <w:tab w:val="right" w:pos="9072"/>
        </w:tabs>
        <w:spacing w:before="240"/>
        <w:rPr>
          <w:rFonts w:ascii="Arial" w:hAnsi="Arial" w:cs="Arial"/>
        </w:rPr>
      </w:pPr>
      <w:r>
        <w:rPr>
          <w:rFonts w:ascii="Arial" w:hAnsi="Arial" w:cs="Arial"/>
        </w:rPr>
        <w:tab/>
        <w:t>[Total 1</w:t>
      </w:r>
      <w:r w:rsidR="00CB08DE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Marks]</w:t>
      </w:r>
    </w:p>
    <w:p w14:paraId="03F4028F" w14:textId="73A45E08" w:rsidR="00FC785D" w:rsidRPr="00B13850" w:rsidRDefault="00FC785D" w:rsidP="003D39B1">
      <w:pPr>
        <w:tabs>
          <w:tab w:val="left" w:pos="426"/>
          <w:tab w:val="right" w:pos="9072"/>
        </w:tabs>
        <w:spacing w:after="120"/>
        <w:ind w:left="851" w:hanging="851"/>
        <w:rPr>
          <w:rFonts w:ascii="Arial" w:hAnsi="Arial" w:cs="Arial"/>
          <w:szCs w:val="22"/>
        </w:rPr>
      </w:pPr>
    </w:p>
    <w:sectPr w:rsidR="00FC785D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2B221" w14:textId="77777777" w:rsidR="009F5E43" w:rsidRDefault="009F5E43" w:rsidP="001330B2">
      <w:r>
        <w:separator/>
      </w:r>
    </w:p>
  </w:endnote>
  <w:endnote w:type="continuationSeparator" w:id="0">
    <w:p w14:paraId="77BBF36B" w14:textId="77777777" w:rsidR="009F5E43" w:rsidRDefault="009F5E43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03F40298" w14:textId="2281ABD8" w:rsidR="00943F29" w:rsidRPr="00517F0A" w:rsidRDefault="00943F29" w:rsidP="00517F0A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B67AED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A1F4F" w14:textId="77777777" w:rsidR="009F5E43" w:rsidRDefault="009F5E43" w:rsidP="001330B2">
      <w:r>
        <w:separator/>
      </w:r>
    </w:p>
  </w:footnote>
  <w:footnote w:type="continuationSeparator" w:id="0">
    <w:p w14:paraId="004351E1" w14:textId="77777777" w:rsidR="009F5E43" w:rsidRDefault="009F5E43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029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3F4029B" wp14:editId="03F4029C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F4029D" wp14:editId="48D190B0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25A34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3F402A0" w14:textId="2A4D7073" w:rsidR="00613BA5" w:rsidRPr="002739D8" w:rsidRDefault="00CD3DBA" w:rsidP="00517F0A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CC465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2</w:t>
                          </w:r>
                          <w:r w:rsidR="008079C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CC465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Scanners and cameras</w:t>
                          </w:r>
                          <w:r w:rsidR="00B16C8D" w:rsidRPr="00DE543C">
                            <w:rPr>
                              <w:rFonts w:ascii="Arial" w:hAnsi="Arial" w:cs="Arial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C803E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C803E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Input and output devic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F4029D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" fillcolor="#225a34" stroked="f">
              <v:fill opacity="62194f"/>
              <v:textbox inset=",,,2mm">
                <w:txbxContent>
                  <w:p w14:paraId="03F402A0" w14:textId="2A4D7073" w:rsidR="00613BA5" w:rsidRPr="002739D8" w:rsidRDefault="00CD3DBA" w:rsidP="00517F0A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CC465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2</w:t>
                    </w:r>
                    <w:r w:rsidR="008079C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CC465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Scanners and cameras</w:t>
                    </w:r>
                    <w:r w:rsidR="00B16C8D" w:rsidRPr="00DE543C">
                      <w:rPr>
                        <w:rFonts w:ascii="Arial" w:hAnsi="Arial" w:cs="Arial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C803E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C803E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Input and output devices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47B5DC4"/>
    <w:multiLevelType w:val="hybridMultilevel"/>
    <w:tmpl w:val="1676F3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1DD06D53"/>
    <w:multiLevelType w:val="hybridMultilevel"/>
    <w:tmpl w:val="107CE392"/>
    <w:lvl w:ilvl="0" w:tplc="21AE95D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7"/>
  </w:num>
  <w:num w:numId="3">
    <w:abstractNumId w:val="9"/>
  </w:num>
  <w:num w:numId="4">
    <w:abstractNumId w:val="0"/>
  </w:num>
  <w:num w:numId="5">
    <w:abstractNumId w:val="3"/>
  </w:num>
  <w:num w:numId="6">
    <w:abstractNumId w:val="12"/>
  </w:num>
  <w:num w:numId="7">
    <w:abstractNumId w:val="22"/>
  </w:num>
  <w:num w:numId="8">
    <w:abstractNumId w:val="17"/>
  </w:num>
  <w:num w:numId="9">
    <w:abstractNumId w:val="8"/>
  </w:num>
  <w:num w:numId="10">
    <w:abstractNumId w:val="6"/>
  </w:num>
  <w:num w:numId="11">
    <w:abstractNumId w:val="4"/>
  </w:num>
  <w:num w:numId="12">
    <w:abstractNumId w:val="2"/>
  </w:num>
  <w:num w:numId="13">
    <w:abstractNumId w:val="19"/>
  </w:num>
  <w:num w:numId="14">
    <w:abstractNumId w:val="11"/>
  </w:num>
  <w:num w:numId="15">
    <w:abstractNumId w:val="1"/>
  </w:num>
  <w:num w:numId="16">
    <w:abstractNumId w:val="20"/>
  </w:num>
  <w:num w:numId="17">
    <w:abstractNumId w:val="14"/>
  </w:num>
  <w:num w:numId="18">
    <w:abstractNumId w:val="15"/>
  </w:num>
  <w:num w:numId="19">
    <w:abstractNumId w:val="21"/>
  </w:num>
  <w:num w:numId="20">
    <w:abstractNumId w:val="10"/>
  </w:num>
  <w:num w:numId="21">
    <w:abstractNumId w:val="13"/>
  </w:num>
  <w:num w:numId="22">
    <w:abstractNumId w:val="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rIwMLEwNDE2NzFS0lEKTi0uzszPAykwrAUAH5X/TC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2BD0"/>
    <w:rsid w:val="000649AD"/>
    <w:rsid w:val="000779E2"/>
    <w:rsid w:val="0008215B"/>
    <w:rsid w:val="00092471"/>
    <w:rsid w:val="00097EC3"/>
    <w:rsid w:val="000A041E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1342"/>
    <w:rsid w:val="000D29E4"/>
    <w:rsid w:val="000D69FA"/>
    <w:rsid w:val="000D6EE8"/>
    <w:rsid w:val="000D78FD"/>
    <w:rsid w:val="000E3060"/>
    <w:rsid w:val="000E3AE8"/>
    <w:rsid w:val="000E3D4F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E8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2C23"/>
    <w:rsid w:val="001A7582"/>
    <w:rsid w:val="001B2B28"/>
    <w:rsid w:val="001C0CF0"/>
    <w:rsid w:val="001C5543"/>
    <w:rsid w:val="001C5B17"/>
    <w:rsid w:val="001C5DC8"/>
    <w:rsid w:val="001C64DB"/>
    <w:rsid w:val="001D1B99"/>
    <w:rsid w:val="001D1BDC"/>
    <w:rsid w:val="001D4728"/>
    <w:rsid w:val="001E401D"/>
    <w:rsid w:val="001E667A"/>
    <w:rsid w:val="001F1F64"/>
    <w:rsid w:val="001F3CFF"/>
    <w:rsid w:val="001F68CB"/>
    <w:rsid w:val="00203B68"/>
    <w:rsid w:val="002046B6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4E1"/>
    <w:rsid w:val="00256976"/>
    <w:rsid w:val="00272A41"/>
    <w:rsid w:val="002739D8"/>
    <w:rsid w:val="00273C62"/>
    <w:rsid w:val="00284116"/>
    <w:rsid w:val="00292F8C"/>
    <w:rsid w:val="002967D5"/>
    <w:rsid w:val="002A1EC0"/>
    <w:rsid w:val="002B1444"/>
    <w:rsid w:val="002B2A42"/>
    <w:rsid w:val="002B2C90"/>
    <w:rsid w:val="002B3041"/>
    <w:rsid w:val="002B31A9"/>
    <w:rsid w:val="002B4149"/>
    <w:rsid w:val="002B61E9"/>
    <w:rsid w:val="002B6B7D"/>
    <w:rsid w:val="002B7553"/>
    <w:rsid w:val="002C2CC9"/>
    <w:rsid w:val="002C3B89"/>
    <w:rsid w:val="002D17ED"/>
    <w:rsid w:val="002D5295"/>
    <w:rsid w:val="002D5DD1"/>
    <w:rsid w:val="002E6EA5"/>
    <w:rsid w:val="002F1AEB"/>
    <w:rsid w:val="002F1FA2"/>
    <w:rsid w:val="003021BD"/>
    <w:rsid w:val="003032A1"/>
    <w:rsid w:val="003044D5"/>
    <w:rsid w:val="00307E2A"/>
    <w:rsid w:val="00310BAF"/>
    <w:rsid w:val="0031712F"/>
    <w:rsid w:val="00320756"/>
    <w:rsid w:val="00325921"/>
    <w:rsid w:val="00327F6E"/>
    <w:rsid w:val="0033716F"/>
    <w:rsid w:val="00337D49"/>
    <w:rsid w:val="00340D06"/>
    <w:rsid w:val="00351574"/>
    <w:rsid w:val="00357B36"/>
    <w:rsid w:val="00375594"/>
    <w:rsid w:val="00375EE7"/>
    <w:rsid w:val="00376A37"/>
    <w:rsid w:val="0038576E"/>
    <w:rsid w:val="003936A2"/>
    <w:rsid w:val="00393A24"/>
    <w:rsid w:val="00393AF1"/>
    <w:rsid w:val="003953C5"/>
    <w:rsid w:val="003A337D"/>
    <w:rsid w:val="003A71AA"/>
    <w:rsid w:val="003B20E2"/>
    <w:rsid w:val="003B4026"/>
    <w:rsid w:val="003C164F"/>
    <w:rsid w:val="003C2B8C"/>
    <w:rsid w:val="003C3A11"/>
    <w:rsid w:val="003C3D90"/>
    <w:rsid w:val="003D3888"/>
    <w:rsid w:val="003D39B1"/>
    <w:rsid w:val="003E5D3C"/>
    <w:rsid w:val="003F3345"/>
    <w:rsid w:val="003F4508"/>
    <w:rsid w:val="004026C2"/>
    <w:rsid w:val="00415620"/>
    <w:rsid w:val="004226EA"/>
    <w:rsid w:val="00424CE5"/>
    <w:rsid w:val="0042717C"/>
    <w:rsid w:val="0043044C"/>
    <w:rsid w:val="0043127F"/>
    <w:rsid w:val="00431A23"/>
    <w:rsid w:val="004349E8"/>
    <w:rsid w:val="00435558"/>
    <w:rsid w:val="00435AAE"/>
    <w:rsid w:val="004364B0"/>
    <w:rsid w:val="0043773E"/>
    <w:rsid w:val="00440567"/>
    <w:rsid w:val="00444362"/>
    <w:rsid w:val="00444F4C"/>
    <w:rsid w:val="004471C4"/>
    <w:rsid w:val="0045125E"/>
    <w:rsid w:val="0045258E"/>
    <w:rsid w:val="004556E1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C0A2C"/>
    <w:rsid w:val="004C1EE3"/>
    <w:rsid w:val="004C2DF0"/>
    <w:rsid w:val="004C41D4"/>
    <w:rsid w:val="004D49A6"/>
    <w:rsid w:val="004E64C9"/>
    <w:rsid w:val="004F514E"/>
    <w:rsid w:val="004F6437"/>
    <w:rsid w:val="004F741F"/>
    <w:rsid w:val="00517F0A"/>
    <w:rsid w:val="00527CBB"/>
    <w:rsid w:val="00531DB0"/>
    <w:rsid w:val="00533C93"/>
    <w:rsid w:val="00540947"/>
    <w:rsid w:val="00544A33"/>
    <w:rsid w:val="0055333C"/>
    <w:rsid w:val="00556231"/>
    <w:rsid w:val="00567C45"/>
    <w:rsid w:val="00582A4B"/>
    <w:rsid w:val="00597D44"/>
    <w:rsid w:val="005A0507"/>
    <w:rsid w:val="005A19FC"/>
    <w:rsid w:val="005A6396"/>
    <w:rsid w:val="005B098A"/>
    <w:rsid w:val="005B286C"/>
    <w:rsid w:val="005B73DD"/>
    <w:rsid w:val="005C3945"/>
    <w:rsid w:val="005C5BC5"/>
    <w:rsid w:val="005C6737"/>
    <w:rsid w:val="005D5BBE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4E40"/>
    <w:rsid w:val="006352D6"/>
    <w:rsid w:val="00636F20"/>
    <w:rsid w:val="0063793F"/>
    <w:rsid w:val="00641928"/>
    <w:rsid w:val="00641ACE"/>
    <w:rsid w:val="00641EBD"/>
    <w:rsid w:val="006471B4"/>
    <w:rsid w:val="006526D7"/>
    <w:rsid w:val="006564CC"/>
    <w:rsid w:val="006713BE"/>
    <w:rsid w:val="00672AD3"/>
    <w:rsid w:val="0068011A"/>
    <w:rsid w:val="00685AA7"/>
    <w:rsid w:val="0069096D"/>
    <w:rsid w:val="00692715"/>
    <w:rsid w:val="00695C4C"/>
    <w:rsid w:val="006A2D13"/>
    <w:rsid w:val="006A3F4B"/>
    <w:rsid w:val="006B449A"/>
    <w:rsid w:val="006B7763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3837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648C7"/>
    <w:rsid w:val="00775FEA"/>
    <w:rsid w:val="00780DC8"/>
    <w:rsid w:val="00783BBF"/>
    <w:rsid w:val="00783DEF"/>
    <w:rsid w:val="00783FA2"/>
    <w:rsid w:val="00785911"/>
    <w:rsid w:val="007A04BF"/>
    <w:rsid w:val="007A2E72"/>
    <w:rsid w:val="007A500C"/>
    <w:rsid w:val="007B3E10"/>
    <w:rsid w:val="007B4BC5"/>
    <w:rsid w:val="007C4659"/>
    <w:rsid w:val="007C58F3"/>
    <w:rsid w:val="007D72C6"/>
    <w:rsid w:val="007E013E"/>
    <w:rsid w:val="007E0912"/>
    <w:rsid w:val="007E13D9"/>
    <w:rsid w:val="007E1427"/>
    <w:rsid w:val="007E4777"/>
    <w:rsid w:val="007E5F76"/>
    <w:rsid w:val="007E7BE9"/>
    <w:rsid w:val="007F16A5"/>
    <w:rsid w:val="007F46E0"/>
    <w:rsid w:val="007F6857"/>
    <w:rsid w:val="007F764A"/>
    <w:rsid w:val="00804216"/>
    <w:rsid w:val="008079CC"/>
    <w:rsid w:val="008114EC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19F5"/>
    <w:rsid w:val="00892B37"/>
    <w:rsid w:val="0089355B"/>
    <w:rsid w:val="008A1FB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D5794"/>
    <w:rsid w:val="008D5C67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2A6C"/>
    <w:rsid w:val="009568B3"/>
    <w:rsid w:val="00963A4E"/>
    <w:rsid w:val="00963B76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9F5E43"/>
    <w:rsid w:val="00A05AE2"/>
    <w:rsid w:val="00A130D1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96D71"/>
    <w:rsid w:val="00AA5731"/>
    <w:rsid w:val="00AB351E"/>
    <w:rsid w:val="00AB39F9"/>
    <w:rsid w:val="00AB49CB"/>
    <w:rsid w:val="00AC09E2"/>
    <w:rsid w:val="00AC514D"/>
    <w:rsid w:val="00AD0876"/>
    <w:rsid w:val="00AD3EE9"/>
    <w:rsid w:val="00AD622A"/>
    <w:rsid w:val="00AE2B8B"/>
    <w:rsid w:val="00AE4020"/>
    <w:rsid w:val="00AE74DA"/>
    <w:rsid w:val="00AF3390"/>
    <w:rsid w:val="00AF40BD"/>
    <w:rsid w:val="00AF5208"/>
    <w:rsid w:val="00AF5CFA"/>
    <w:rsid w:val="00B021B7"/>
    <w:rsid w:val="00B0538F"/>
    <w:rsid w:val="00B11A4D"/>
    <w:rsid w:val="00B12516"/>
    <w:rsid w:val="00B13850"/>
    <w:rsid w:val="00B16C8D"/>
    <w:rsid w:val="00B172B0"/>
    <w:rsid w:val="00B25236"/>
    <w:rsid w:val="00B26756"/>
    <w:rsid w:val="00B30F19"/>
    <w:rsid w:val="00B341B8"/>
    <w:rsid w:val="00B4045C"/>
    <w:rsid w:val="00B44947"/>
    <w:rsid w:val="00B61D7A"/>
    <w:rsid w:val="00B63054"/>
    <w:rsid w:val="00B63AAB"/>
    <w:rsid w:val="00B6401B"/>
    <w:rsid w:val="00B64C32"/>
    <w:rsid w:val="00B65581"/>
    <w:rsid w:val="00B6741B"/>
    <w:rsid w:val="00B67AED"/>
    <w:rsid w:val="00B7126E"/>
    <w:rsid w:val="00B77936"/>
    <w:rsid w:val="00B80120"/>
    <w:rsid w:val="00B85B8A"/>
    <w:rsid w:val="00B922DE"/>
    <w:rsid w:val="00B93DFF"/>
    <w:rsid w:val="00B9663A"/>
    <w:rsid w:val="00BA29C9"/>
    <w:rsid w:val="00BB0CFE"/>
    <w:rsid w:val="00BB5D39"/>
    <w:rsid w:val="00BC245F"/>
    <w:rsid w:val="00BC2E85"/>
    <w:rsid w:val="00BC3984"/>
    <w:rsid w:val="00BC6222"/>
    <w:rsid w:val="00BD063A"/>
    <w:rsid w:val="00BD3160"/>
    <w:rsid w:val="00BD3BB7"/>
    <w:rsid w:val="00BE0A2B"/>
    <w:rsid w:val="00BE0DD8"/>
    <w:rsid w:val="00BF2973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4C93"/>
    <w:rsid w:val="00C440D3"/>
    <w:rsid w:val="00C45D72"/>
    <w:rsid w:val="00C51184"/>
    <w:rsid w:val="00C516C5"/>
    <w:rsid w:val="00C51D10"/>
    <w:rsid w:val="00C5781C"/>
    <w:rsid w:val="00C60967"/>
    <w:rsid w:val="00C63BEC"/>
    <w:rsid w:val="00C67023"/>
    <w:rsid w:val="00C6709F"/>
    <w:rsid w:val="00C74DFF"/>
    <w:rsid w:val="00C75942"/>
    <w:rsid w:val="00C803E8"/>
    <w:rsid w:val="00C84DA8"/>
    <w:rsid w:val="00C90BE8"/>
    <w:rsid w:val="00C92CFD"/>
    <w:rsid w:val="00C95F4C"/>
    <w:rsid w:val="00C968C7"/>
    <w:rsid w:val="00CA1645"/>
    <w:rsid w:val="00CA3FFB"/>
    <w:rsid w:val="00CA78EE"/>
    <w:rsid w:val="00CB08DE"/>
    <w:rsid w:val="00CB2747"/>
    <w:rsid w:val="00CB5037"/>
    <w:rsid w:val="00CC03FF"/>
    <w:rsid w:val="00CC24E1"/>
    <w:rsid w:val="00CC4652"/>
    <w:rsid w:val="00CD1645"/>
    <w:rsid w:val="00CD3DBA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24DF3"/>
    <w:rsid w:val="00D31967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B2D"/>
    <w:rsid w:val="00D92C11"/>
    <w:rsid w:val="00D9472A"/>
    <w:rsid w:val="00DA0CD3"/>
    <w:rsid w:val="00DA1443"/>
    <w:rsid w:val="00DA35ED"/>
    <w:rsid w:val="00DB14AE"/>
    <w:rsid w:val="00DB5E9B"/>
    <w:rsid w:val="00DB63B3"/>
    <w:rsid w:val="00DC3B47"/>
    <w:rsid w:val="00DC4A02"/>
    <w:rsid w:val="00DD1334"/>
    <w:rsid w:val="00DD3EBF"/>
    <w:rsid w:val="00DD5F50"/>
    <w:rsid w:val="00DD68B8"/>
    <w:rsid w:val="00DD6EEB"/>
    <w:rsid w:val="00DD7BDB"/>
    <w:rsid w:val="00DE2804"/>
    <w:rsid w:val="00DE5B96"/>
    <w:rsid w:val="00DF3A08"/>
    <w:rsid w:val="00E0051A"/>
    <w:rsid w:val="00E0164E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567D"/>
    <w:rsid w:val="00E669A5"/>
    <w:rsid w:val="00E709F0"/>
    <w:rsid w:val="00E70A61"/>
    <w:rsid w:val="00E8047D"/>
    <w:rsid w:val="00E80A59"/>
    <w:rsid w:val="00E85E00"/>
    <w:rsid w:val="00E91270"/>
    <w:rsid w:val="00E9128F"/>
    <w:rsid w:val="00E957B2"/>
    <w:rsid w:val="00EA76E6"/>
    <w:rsid w:val="00EB04EF"/>
    <w:rsid w:val="00EB2538"/>
    <w:rsid w:val="00EB5AE3"/>
    <w:rsid w:val="00EB738F"/>
    <w:rsid w:val="00EC0170"/>
    <w:rsid w:val="00EC13E0"/>
    <w:rsid w:val="00EC1F09"/>
    <w:rsid w:val="00EC2AB7"/>
    <w:rsid w:val="00EC45AD"/>
    <w:rsid w:val="00ED306E"/>
    <w:rsid w:val="00EE37E3"/>
    <w:rsid w:val="00EE5511"/>
    <w:rsid w:val="00EF1BD6"/>
    <w:rsid w:val="00F04EE2"/>
    <w:rsid w:val="00F07E61"/>
    <w:rsid w:val="00F10DB6"/>
    <w:rsid w:val="00F11882"/>
    <w:rsid w:val="00F15F38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15CA"/>
    <w:rsid w:val="00F7186B"/>
    <w:rsid w:val="00F72378"/>
    <w:rsid w:val="00F76239"/>
    <w:rsid w:val="00F771AE"/>
    <w:rsid w:val="00F821A1"/>
    <w:rsid w:val="00F84677"/>
    <w:rsid w:val="00F87296"/>
    <w:rsid w:val="00F91D1F"/>
    <w:rsid w:val="00FA2D8A"/>
    <w:rsid w:val="00FA4189"/>
    <w:rsid w:val="00FA4BAF"/>
    <w:rsid w:val="00FB320A"/>
    <w:rsid w:val="00FC4B0B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3F402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D7A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76A3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6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6A37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6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6A37"/>
    <w:rPr>
      <w:b/>
      <w:bCs/>
      <w:lang w:eastAsia="zh-CN"/>
    </w:rPr>
  </w:style>
  <w:style w:type="paragraph" w:customStyle="1" w:styleId="PGAnswerLines">
    <w:name w:val="PG Answer Lines"/>
    <w:basedOn w:val="Normal"/>
    <w:rsid w:val="00140AE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140AE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140AE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140AE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140AE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140AE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140AE8"/>
    <w:pPr>
      <w:numPr>
        <w:numId w:val="12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140AE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140AE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140AE8"/>
    <w:pPr>
      <w:numPr>
        <w:numId w:val="13"/>
      </w:numPr>
    </w:pPr>
  </w:style>
  <w:style w:type="paragraph" w:customStyle="1" w:styleId="PGAnswers2ndbullets">
    <w:name w:val="PG Answers 2nd bullets"/>
    <w:basedOn w:val="PGAnswers-2ndlevel"/>
    <w:qFormat/>
    <w:rsid w:val="00140AE8"/>
    <w:pPr>
      <w:numPr>
        <w:numId w:val="14"/>
      </w:numPr>
    </w:pPr>
  </w:style>
  <w:style w:type="character" w:customStyle="1" w:styleId="PGBold">
    <w:name w:val="PG Bold"/>
    <w:basedOn w:val="DefaultParagraphFont"/>
    <w:uiPriority w:val="1"/>
    <w:qFormat/>
    <w:rsid w:val="00140AE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140AE8"/>
    <w:rPr>
      <w:b/>
      <w:i/>
    </w:rPr>
  </w:style>
  <w:style w:type="paragraph" w:customStyle="1" w:styleId="PGBusinessMulti-ChoiceAnswer">
    <w:name w:val="PG Business Multi-Choice Answer"/>
    <w:qFormat/>
    <w:rsid w:val="00140AE8"/>
    <w:pPr>
      <w:numPr>
        <w:numId w:val="15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140AE8"/>
    <w:pPr>
      <w:keepNext/>
      <w:numPr>
        <w:numId w:val="16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140AE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140AE8"/>
    <w:rPr>
      <w:b w:val="0"/>
      <w:i/>
    </w:rPr>
  </w:style>
  <w:style w:type="character" w:customStyle="1" w:styleId="PGMathsTNRItalic">
    <w:name w:val="PG Maths TNR_Italic"/>
    <w:uiPriority w:val="1"/>
    <w:qFormat/>
    <w:rsid w:val="00140AE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140AE8"/>
    <w:pPr>
      <w:numPr>
        <w:numId w:val="1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140AE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140AE8"/>
    <w:pPr>
      <w:numPr>
        <w:numId w:val="18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140AE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140AE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140AE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140AE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140AE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140AE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140AE8"/>
    <w:pPr>
      <w:numPr>
        <w:numId w:val="19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140AE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140AE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140AE8"/>
    <w:pPr>
      <w:numPr>
        <w:numId w:val="20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140AE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140AE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140AE8"/>
    <w:pPr>
      <w:numPr>
        <w:numId w:val="21"/>
      </w:numPr>
    </w:pPr>
  </w:style>
  <w:style w:type="character" w:customStyle="1" w:styleId="PGRedHighlight">
    <w:name w:val="PG Red Highlight"/>
    <w:uiPriority w:val="1"/>
    <w:qFormat/>
    <w:rsid w:val="00140AE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140AE8"/>
    <w:rPr>
      <w:b/>
      <w:color w:val="FF0000"/>
    </w:rPr>
  </w:style>
  <w:style w:type="table" w:customStyle="1" w:styleId="PGTable1">
    <w:name w:val="PG Table 1"/>
    <w:basedOn w:val="TableNormal"/>
    <w:uiPriority w:val="99"/>
    <w:rsid w:val="00140AE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140AE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140AE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140AE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140AE8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140AE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140AE8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140AE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140AE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140AE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140AE8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140AE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140AE8"/>
    <w:pPr>
      <w:numPr>
        <w:numId w:val="22"/>
      </w:numPr>
    </w:pPr>
  </w:style>
  <w:style w:type="paragraph" w:customStyle="1" w:styleId="PGTasktextbullets">
    <w:name w:val="PG Task text bullets"/>
    <w:basedOn w:val="PGTasktext"/>
    <w:qFormat/>
    <w:rsid w:val="00140AE8"/>
    <w:pPr>
      <w:numPr>
        <w:numId w:val="23"/>
      </w:numPr>
    </w:pPr>
  </w:style>
  <w:style w:type="paragraph" w:customStyle="1" w:styleId="PGTaskTitle">
    <w:name w:val="PG Task Title"/>
    <w:basedOn w:val="Normal"/>
    <w:next w:val="Normal"/>
    <w:qFormat/>
    <w:rsid w:val="00140AE8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140AE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5FB708-C7E7-48F1-AB3B-5FF973421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C594F1-8918-4C59-8593-6AEF37123060}">
  <ds:schemaRefs>
    <ds:schemaRef ds:uri="http://purl.org/dc/terms/"/>
    <ds:schemaRef ds:uri="1ef05dc5-97a2-498b-bf7c-bd189143a1ff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94dce8ab-38ff-4714-b1ed-1fc5e4d9abd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AAF64C6-C1B4-41D2-BB5A-0B7F2C6C67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158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PG Online Ltd</Company>
  <LinksUpToDate>false</LinksUpToDate>
  <CharactersWithSpaces>9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6</cp:revision>
  <cp:lastPrinted>2014-08-28T11:34:00Z</cp:lastPrinted>
  <dcterms:created xsi:type="dcterms:W3CDTF">2021-07-30T10:08:00Z</dcterms:created>
  <dcterms:modified xsi:type="dcterms:W3CDTF">2021-08-16T13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